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3E146D" w14:textId="619CF8C4" w:rsidR="00B36E7E" w:rsidRDefault="00B36E7E">
      <w:r>
        <w:t>Emsculpt neo machine.article.edelman.mz</w:t>
      </w:r>
    </w:p>
    <w:p w14:paraId="5E0056BC" w14:textId="485BAD75" w:rsidR="00B36E7E" w:rsidRDefault="00B36E7E">
      <w:r>
        <w:t>/Emsculpt neo machine</w:t>
      </w:r>
    </w:p>
    <w:p w14:paraId="001A452A" w14:textId="1F54327B" w:rsidR="00B36E7E" w:rsidRDefault="00B36E7E">
      <w:r>
        <w:t>KW Emsculpt Neo machine</w:t>
      </w:r>
    </w:p>
    <w:p w14:paraId="7C21584B" w14:textId="6FCB9605" w:rsidR="00B36E7E" w:rsidRDefault="00B36E7E">
      <w:r>
        <w:t>META: Watch a video from Dr. Julia Edelman to see a real muscle</w:t>
      </w:r>
      <w:r w:rsidR="00C3364C">
        <w:t>-</w:t>
      </w:r>
      <w:r>
        <w:t xml:space="preserve">building treatment using the new </w:t>
      </w:r>
      <w:r>
        <w:t>Emsculpt Neo machine</w:t>
      </w:r>
      <w:r w:rsidR="003B53AB">
        <w:t xml:space="preserve"> performed</w:t>
      </w:r>
      <w:r>
        <w:t xml:space="preserve"> on a real patient.</w:t>
      </w:r>
    </w:p>
    <w:p w14:paraId="0D5E4DE7" w14:textId="0FF183A3" w:rsidR="00B36E7E" w:rsidRDefault="00B36E7E">
      <w:r>
        <w:t xml:space="preserve">What to Expect from Treatment </w:t>
      </w:r>
      <w:r w:rsidR="00C3364C">
        <w:t>with</w:t>
      </w:r>
      <w:r>
        <w:t xml:space="preserve"> the </w:t>
      </w:r>
      <w:r>
        <w:t xml:space="preserve">Emsculpt Neo </w:t>
      </w:r>
      <w:r w:rsidR="00C3364C">
        <w:t>Machine?</w:t>
      </w:r>
      <w:r>
        <w:t xml:space="preserve"> </w:t>
      </w:r>
    </w:p>
    <w:p w14:paraId="2BB23EE1" w14:textId="0A646B59" w:rsidR="003B53AB" w:rsidRDefault="00B36E7E">
      <w:r>
        <w:t>The new Emsculpt Neo machine takes the muscle</w:t>
      </w:r>
      <w:r w:rsidR="00C3364C">
        <w:t>-</w:t>
      </w:r>
      <w:r>
        <w:t xml:space="preserve">building treatment to the next level. Combining energies, the </w:t>
      </w:r>
      <w:r>
        <w:t>Emsculpt Neo machine</w:t>
      </w:r>
      <w:r>
        <w:t xml:space="preserve"> simultaneously </w:t>
      </w:r>
      <w:r w:rsidRPr="003B53AB">
        <w:rPr>
          <w:u w:val="single"/>
        </w:rPr>
        <w:t>builds muscle and burns fat</w:t>
      </w:r>
      <w:r>
        <w:t xml:space="preserve">. </w:t>
      </w:r>
    </w:p>
    <w:p w14:paraId="0EDB7A2C" w14:textId="23E7A6FC" w:rsidR="00B36E7E" w:rsidRDefault="00B36E7E">
      <w:r>
        <w:t xml:space="preserve">Read on to learn more about what to expect during treatment and view a video of the </w:t>
      </w:r>
      <w:r>
        <w:t>Emsculpt Neo machine</w:t>
      </w:r>
      <w:r>
        <w:t xml:space="preserve"> in action from Dr. Julia Edelman of</w:t>
      </w:r>
      <w:r w:rsidR="00C3364C">
        <w:t xml:space="preserve"> the</w:t>
      </w:r>
      <w:r>
        <w:t xml:space="preserve"> </w:t>
      </w:r>
      <w:r w:rsidRPr="00B36E7E">
        <w:rPr>
          <w:u w:val="single"/>
        </w:rPr>
        <w:t>New England Center for Body Sculpting</w:t>
      </w:r>
      <w:r w:rsidRPr="00B36E7E">
        <w:rPr>
          <w:u w:val="single"/>
        </w:rPr>
        <w:t>.</w:t>
      </w:r>
    </w:p>
    <w:p w14:paraId="3EDC89D4" w14:textId="2CC2BCB3" w:rsidR="00B36E7E" w:rsidRPr="00B36E7E" w:rsidRDefault="00B36E7E">
      <w:r w:rsidRPr="00B36E7E">
        <w:t xml:space="preserve">A Treatment with the New </w:t>
      </w:r>
      <w:r w:rsidRPr="00B36E7E">
        <w:t>Emsculpt Neo machine</w:t>
      </w:r>
    </w:p>
    <w:p w14:paraId="671E2526" w14:textId="45CDD9FF" w:rsidR="00B36E7E" w:rsidRDefault="00B36E7E">
      <w:r w:rsidRPr="00B36E7E">
        <w:rPr>
          <w:highlight w:val="yellow"/>
        </w:rPr>
        <w:t>INSERT VIDEO</w:t>
      </w:r>
    </w:p>
    <w:p w14:paraId="0530E39B" w14:textId="6DDC08E5" w:rsidR="00B36E7E" w:rsidRDefault="00B36E7E">
      <w:r>
        <w:t>How Emsculpt Neo Works</w:t>
      </w:r>
    </w:p>
    <w:p w14:paraId="2D4E3AE5" w14:textId="70230E82" w:rsidR="00B36E7E" w:rsidRDefault="00B36E7E">
      <w:r>
        <w:t xml:space="preserve">As shown in the video, </w:t>
      </w:r>
      <w:r w:rsidRPr="003B53AB">
        <w:rPr>
          <w:u w:val="single"/>
        </w:rPr>
        <w:t>Emsculpt Neo treatments</w:t>
      </w:r>
      <w:r>
        <w:t xml:space="preserve"> take place in a private treatment room. To prepare for the machine, your technician will attach the applicator over the treatment area. Possible treatment areas include the abdomen, the buttocks, the arms</w:t>
      </w:r>
      <w:r w:rsidR="003B53AB">
        <w:t>,</w:t>
      </w:r>
      <w:r>
        <w:t xml:space="preserve"> and the legs.</w:t>
      </w:r>
    </w:p>
    <w:p w14:paraId="2D154FC2" w14:textId="77777777" w:rsidR="003B53AB" w:rsidRDefault="00B36E7E">
      <w:r>
        <w:t xml:space="preserve">Once you are comfortably positioned, your technician will turn on the machine. As Dr. Edelman explains in the video, “the Emsculpt Neo will </w:t>
      </w:r>
      <w:r w:rsidR="003B53AB">
        <w:t>use</w:t>
      </w:r>
      <w:r>
        <w:t xml:space="preserve"> electromagnetic energy to supercharge contractions in the abdomen. Then radiofrequency, which will heat the muscle and melt the fat.” </w:t>
      </w:r>
    </w:p>
    <w:p w14:paraId="0F707F95" w14:textId="64448326" w:rsidR="00B36E7E" w:rsidRDefault="00B36E7E">
      <w:r>
        <w:t>Th</w:t>
      </w:r>
      <w:r w:rsidR="003B53AB">
        <w:t>is</w:t>
      </w:r>
      <w:r>
        <w:t xml:space="preserve"> combination of energies makes Emsculpt Neo not only the most comprehensive non-surgical body contouring treatment on the market but </w:t>
      </w:r>
      <w:r w:rsidR="003B53AB">
        <w:t xml:space="preserve">also </w:t>
      </w:r>
      <w:r>
        <w:t>the only FDA</w:t>
      </w:r>
      <w:r w:rsidR="00C3364C">
        <w:t>-</w:t>
      </w:r>
      <w:r>
        <w:t xml:space="preserve">cleared treatment for the development of muscle and the </w:t>
      </w:r>
      <w:r w:rsidRPr="003B53AB">
        <w:rPr>
          <w:u w:val="single"/>
        </w:rPr>
        <w:t>reduction of fat.</w:t>
      </w:r>
      <w:r>
        <w:t xml:space="preserve"> </w:t>
      </w:r>
    </w:p>
    <w:p w14:paraId="57D2E2F2" w14:textId="77777777" w:rsidR="003B53AB" w:rsidRDefault="00247960">
      <w:r>
        <w:t xml:space="preserve">The treatment lasts for 30-minutes. During that time, the Emsculpt Neo machine will induce more than 20,000 supramaximal contractions. The treatment is considered painless. Most patients describe the electromagnetic pulses as a tickling sensation. </w:t>
      </w:r>
    </w:p>
    <w:p w14:paraId="563F0497" w14:textId="555C7A76" w:rsidR="00247960" w:rsidRDefault="00247960">
      <w:r>
        <w:t xml:space="preserve">Furthermore, there is no downtime. Patients may experience some muscle soreness for 24 to 48 hours after the treatment. However, they are free to resume their normal activities immediately after treatment. </w:t>
      </w:r>
    </w:p>
    <w:p w14:paraId="3C16FAC5" w14:textId="774660B0" w:rsidR="005A3BE3" w:rsidRDefault="005A3BE3" w:rsidP="005A3BE3">
      <w:r>
        <w:t xml:space="preserve">EMSCULPT NEO </w:t>
      </w:r>
      <w:r>
        <w:t>RESULTS</w:t>
      </w:r>
    </w:p>
    <w:p w14:paraId="61F82F21" w14:textId="33683A1A" w:rsidR="005A3BE3" w:rsidRDefault="00C3364C" w:rsidP="005A3BE3">
      <w:r>
        <w:t>Fat reduction, muscle growth, and muscular definition</w:t>
      </w:r>
      <w:r w:rsidR="005A3BE3">
        <w:t xml:space="preserve"> may be seen after a single treatment. However, most patients undergo a series of 4 to 6 treatments (spaced a couple</w:t>
      </w:r>
      <w:r>
        <w:t xml:space="preserve"> of</w:t>
      </w:r>
      <w:r w:rsidR="005A3BE3">
        <w:t xml:space="preserve"> days apart) to obtain optimal outcomes. </w:t>
      </w:r>
      <w:r w:rsidR="003B53AB">
        <w:t>As with all body contouring procedures, results may vary.*</w:t>
      </w:r>
    </w:p>
    <w:p w14:paraId="72C3B28C" w14:textId="7DD0817F" w:rsidR="005A3BE3" w:rsidRDefault="005A3BE3" w:rsidP="005A3BE3">
      <w:r>
        <w:t>Results look natural. Furthermore, fat reduction is long</w:t>
      </w:r>
      <w:r w:rsidR="00C3364C">
        <w:t>-</w:t>
      </w:r>
      <w:r>
        <w:t xml:space="preserve">lasting. </w:t>
      </w:r>
    </w:p>
    <w:p w14:paraId="6D42DF71" w14:textId="77777777" w:rsidR="005A3BE3" w:rsidRDefault="005A3BE3" w:rsidP="005A3BE3"/>
    <w:p w14:paraId="61C57026" w14:textId="589F2B09" w:rsidR="005A3BE3" w:rsidRDefault="005A3BE3" w:rsidP="005A3BE3">
      <w:r>
        <w:lastRenderedPageBreak/>
        <w:t>BEFORE AND AFTER*</w:t>
      </w:r>
    </w:p>
    <w:p w14:paraId="6E6C5CD6" w14:textId="53B8CC4A" w:rsidR="005A3BE3" w:rsidRDefault="005A3BE3" w:rsidP="005A3BE3">
      <w:r>
        <w:t xml:space="preserve">Emsculpt NEO before and after </w:t>
      </w:r>
      <w:r>
        <w:t>images</w:t>
      </w:r>
      <w:r>
        <w:t xml:space="preserve"> </w:t>
      </w:r>
      <w:r>
        <w:t xml:space="preserve">reveal </w:t>
      </w:r>
      <w:r>
        <w:t xml:space="preserve">why this body </w:t>
      </w:r>
      <w:r>
        <w:t xml:space="preserve">contouring procedure </w:t>
      </w:r>
      <w:r>
        <w:t>is in a class of its own. While results may vary, the</w:t>
      </w:r>
      <w:r>
        <w:t xml:space="preserve"> people in these pictures are real patients, displaying ge</w:t>
      </w:r>
      <w:r>
        <w:t xml:space="preserve">nuine results.* The optimal </w:t>
      </w:r>
      <w:r>
        <w:t xml:space="preserve">results displayed further highlight how essential it is to select a reputable medical professional with ample </w:t>
      </w:r>
      <w:r w:rsidR="00C3364C">
        <w:t>body sculpting experience</w:t>
      </w:r>
      <w:r>
        <w:t xml:space="preserve"> to perform this technique</w:t>
      </w:r>
      <w:r w:rsidR="00C3364C">
        <w:t>-</w:t>
      </w:r>
      <w:r>
        <w:t>sensitive procedure.</w:t>
      </w:r>
      <w:r>
        <w:t xml:space="preserve"> </w:t>
      </w:r>
    </w:p>
    <w:p w14:paraId="4E326152" w14:textId="46FB542D" w:rsidR="005A3BE3" w:rsidRDefault="005A3BE3" w:rsidP="005A3BE3">
      <w:r w:rsidRPr="00C22176">
        <w:rPr>
          <w:highlight w:val="yellow"/>
        </w:rPr>
        <w:t xml:space="preserve">Insert </w:t>
      </w:r>
      <w:r>
        <w:rPr>
          <w:highlight w:val="yellow"/>
        </w:rPr>
        <w:t xml:space="preserve">2 </w:t>
      </w:r>
      <w:r w:rsidRPr="00C22176">
        <w:rPr>
          <w:highlight w:val="yellow"/>
        </w:rPr>
        <w:t>bas</w:t>
      </w:r>
    </w:p>
    <w:p w14:paraId="32D92182" w14:textId="6ABD327A" w:rsidR="005A3BE3" w:rsidRPr="005A3BE3" w:rsidRDefault="005A3BE3" w:rsidP="005A3BE3">
      <w:pPr>
        <w:jc w:val="right"/>
        <w:rPr>
          <w:u w:val="single"/>
        </w:rPr>
      </w:pPr>
      <w:r w:rsidRPr="005A3BE3">
        <w:rPr>
          <w:u w:val="single"/>
        </w:rPr>
        <w:t>See more Emsculpt Neo Before and After Results &gt;&gt;</w:t>
      </w:r>
    </w:p>
    <w:p w14:paraId="42FB5E81" w14:textId="50DB2252" w:rsidR="005A3BE3" w:rsidRDefault="00E35CCB">
      <w:r>
        <w:t>Emsculpt Neo Near Me</w:t>
      </w:r>
    </w:p>
    <w:p w14:paraId="01C09443" w14:textId="5CF2FA88" w:rsidR="00E35CCB" w:rsidRDefault="00E35CCB">
      <w:r>
        <w:t xml:space="preserve">To learn more about what the new Emsculpt Neo machine can do for your physique, schedule a free consultation with Dr. Edelman of </w:t>
      </w:r>
      <w:r w:rsidRPr="00E35CCB">
        <w:t xml:space="preserve">the </w:t>
      </w:r>
      <w:r w:rsidRPr="00E35CCB">
        <w:t>New England Center for Body Sculpting.</w:t>
      </w:r>
      <w:r>
        <w:t xml:space="preserve"> Reach out online by submitting the form below or call </w:t>
      </w:r>
      <w:r>
        <w:rPr>
          <w:rFonts w:ascii="Arial" w:hAnsi="Arial" w:cs="Arial"/>
          <w:color w:val="434343"/>
          <w:sz w:val="20"/>
          <w:szCs w:val="20"/>
        </w:rPr>
        <w:t>(508) 947-0800</w:t>
      </w:r>
      <w:r>
        <w:rPr>
          <w:rFonts w:ascii="Arial" w:hAnsi="Arial" w:cs="Arial"/>
          <w:color w:val="434343"/>
          <w:sz w:val="20"/>
          <w:szCs w:val="20"/>
        </w:rPr>
        <w:t xml:space="preserve"> </w:t>
      </w:r>
      <w:r>
        <w:t>today.</w:t>
      </w:r>
    </w:p>
    <w:sectPr w:rsidR="00E35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sjAyNzAyNTextDRU0lEKTi0uzszPAykwrAUAQOyWMSwAAAA="/>
  </w:docVars>
  <w:rsids>
    <w:rsidRoot w:val="00B36E7E"/>
    <w:rsid w:val="00247960"/>
    <w:rsid w:val="003B53AB"/>
    <w:rsid w:val="005A3BE3"/>
    <w:rsid w:val="00B36E7E"/>
    <w:rsid w:val="00C3364C"/>
    <w:rsid w:val="00E35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7C2AC"/>
  <w15:chartTrackingRefBased/>
  <w15:docId w15:val="{018C2862-BBC6-497D-AA07-DF54E8F10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59</Words>
  <Characters>2621</Characters>
  <Application>Microsoft Office Word</Application>
  <DocSecurity>0</DocSecurity>
  <Lines>21</Lines>
  <Paragraphs>6</Paragraphs>
  <ScaleCrop>false</ScaleCrop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1-02-27T19:37:00Z</dcterms:created>
  <dcterms:modified xsi:type="dcterms:W3CDTF">2021-02-27T20:06:00Z</dcterms:modified>
</cp:coreProperties>
</file>